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ob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15 (98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 ( 1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14 (98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0 (7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02 (2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75 (41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47 (58.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c3b2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